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9F628" w14:textId="77777777" w:rsidR="006C727F" w:rsidRPr="006C727F" w:rsidRDefault="000A4ADE" w:rsidP="007D4FC1">
      <w:pPr>
        <w:ind w:left="75" w:hanging="10"/>
        <w:rPr>
          <w:rFonts w:ascii="Arial" w:eastAsia="Arial" w:hAnsi="Arial" w:cs="Arial"/>
          <w:b/>
        </w:rPr>
      </w:pPr>
      <w:bookmarkStart w:id="0" w:name="_GoBack"/>
      <w:bookmarkEnd w:id="0"/>
      <w:r>
        <w:rPr>
          <w:rFonts w:ascii="Arial" w:eastAsia="Arial" w:hAnsi="Arial" w:cs="Arial"/>
          <w:b/>
          <w:sz w:val="24"/>
        </w:rPr>
        <w:t xml:space="preserve">        </w:t>
      </w:r>
      <w:r w:rsidR="006042A0">
        <w:rPr>
          <w:rFonts w:ascii="Arial" w:eastAsia="Arial" w:hAnsi="Arial" w:cs="Arial"/>
          <w:b/>
          <w:sz w:val="24"/>
        </w:rPr>
        <w:t xml:space="preserve">SF </w:t>
      </w:r>
      <w:r w:rsidR="00D157D6">
        <w:rPr>
          <w:rFonts w:ascii="Arial" w:eastAsia="Arial" w:hAnsi="Arial" w:cs="Arial"/>
          <w:b/>
          <w:sz w:val="24"/>
        </w:rPr>
        <w:t xml:space="preserve">- Site </w:t>
      </w:r>
      <w:r w:rsidR="006C727F">
        <w:rPr>
          <w:rFonts w:ascii="Arial" w:eastAsia="Arial" w:hAnsi="Arial" w:cs="Arial"/>
          <w:b/>
          <w:sz w:val="24"/>
        </w:rPr>
        <w:t>1</w:t>
      </w:r>
      <w:r>
        <w:rPr>
          <w:rFonts w:ascii="Arial" w:eastAsia="Arial" w:hAnsi="Arial" w:cs="Arial"/>
          <w:b/>
          <w:sz w:val="24"/>
        </w:rPr>
        <w:t>5</w:t>
      </w:r>
      <w:r w:rsidR="00D157D6">
        <w:rPr>
          <w:rFonts w:ascii="Arial" w:eastAsia="Arial" w:hAnsi="Arial" w:cs="Arial"/>
          <w:b/>
          <w:sz w:val="24"/>
        </w:rPr>
        <w:t xml:space="preserve"> – </w:t>
      </w:r>
      <w:r w:rsidR="006042A0">
        <w:rPr>
          <w:rFonts w:ascii="Arial" w:eastAsia="Arial" w:hAnsi="Arial" w:cs="Arial"/>
          <w:b/>
          <w:sz w:val="24"/>
        </w:rPr>
        <w:t xml:space="preserve">Lease </w:t>
      </w:r>
      <w:r>
        <w:rPr>
          <w:rFonts w:ascii="Arial" w:eastAsia="Arial" w:hAnsi="Arial" w:cs="Arial"/>
          <w:b/>
          <w:sz w:val="24"/>
        </w:rPr>
        <w:t>Shapcolf Moving Co.</w:t>
      </w:r>
      <w:r w:rsidRPr="000A4ADE">
        <w:rPr>
          <w:noProof/>
        </w:rPr>
        <w:t xml:space="preserve"> </w:t>
      </w:r>
      <w:r w:rsidRPr="000A4ADE">
        <w:rPr>
          <w:rFonts w:ascii="Arial" w:eastAsia="Arial" w:hAnsi="Arial" w:cs="Arial"/>
          <w:b/>
          <w:noProof/>
          <w:sz w:val="24"/>
        </w:rPr>
        <w:drawing>
          <wp:inline distT="0" distB="0" distL="0" distR="0" wp14:anchorId="3D3B835C" wp14:editId="2F2B33AB">
            <wp:extent cx="6858000" cy="2811145"/>
            <wp:effectExtent l="0" t="0" r="0" b="825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t="17390" b="9731"/>
                    <a:stretch/>
                  </pic:blipFill>
                  <pic:spPr>
                    <a:xfrm>
                      <a:off x="0" y="0"/>
                      <a:ext cx="68580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42A0">
        <w:rPr>
          <w:noProof/>
        </w:rPr>
        <w:t xml:space="preserve"> </w:t>
      </w:r>
    </w:p>
    <w:p w14:paraId="08253EEA" w14:textId="77777777" w:rsidR="000A6160" w:rsidRDefault="000A4ADE" w:rsidP="002D6320">
      <w:pPr>
        <w:spacing w:after="1250"/>
        <w:ind w:left="780"/>
        <w:jc w:val="both"/>
        <w:rPr>
          <w:rFonts w:ascii="Arial" w:eastAsia="Arial" w:hAnsi="Arial" w:cs="Arial"/>
          <w:b/>
          <w:sz w:val="24"/>
        </w:rPr>
      </w:pPr>
      <w:r w:rsidRPr="000A4ADE">
        <w:rPr>
          <w:rFonts w:ascii="Arial" w:eastAsia="Arial" w:hAnsi="Arial" w:cs="Arial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69F965" wp14:editId="27915C1A">
                <wp:simplePos x="0" y="0"/>
                <wp:positionH relativeFrom="margin">
                  <wp:align>left</wp:align>
                </wp:positionH>
                <wp:positionV relativeFrom="paragraph">
                  <wp:posOffset>641033</wp:posOffset>
                </wp:positionV>
                <wp:extent cx="2690092" cy="938077"/>
                <wp:effectExtent l="0" t="0" r="15240" b="14605"/>
                <wp:wrapNone/>
                <wp:docPr id="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0092" cy="9380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A41B56" w14:textId="77777777" w:rsidR="000A4ADE" w:rsidRDefault="000A4ADE" w:rsidP="000A4AD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dark1"/>
                                <w:kern w:val="24"/>
                                <w:sz w:val="22"/>
                                <w:szCs w:val="22"/>
                              </w:rPr>
                              <w:t>Cloud Real Estate</w:t>
                            </w:r>
                          </w:p>
                          <w:p w14:paraId="3AB97CF2" w14:textId="77777777" w:rsidR="000A4ADE" w:rsidRDefault="000A4ADE" w:rsidP="000A4AD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dark1"/>
                                <w:kern w:val="24"/>
                                <w:sz w:val="22"/>
                                <w:szCs w:val="22"/>
                              </w:rPr>
                              <w:t>1703 South W.S. Young Drive</w:t>
                            </w:r>
                          </w:p>
                          <w:p w14:paraId="78FB2D6C" w14:textId="77777777" w:rsidR="000A4ADE" w:rsidRDefault="000A4ADE" w:rsidP="000A4AD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dark1"/>
                                <w:kern w:val="24"/>
                                <w:sz w:val="22"/>
                                <w:szCs w:val="22"/>
                              </w:rPr>
                              <w:t>Killeen, Texas 76543</w:t>
                            </w:r>
                          </w:p>
                          <w:p w14:paraId="570A7C72" w14:textId="77777777" w:rsidR="000A4ADE" w:rsidRDefault="000A4ADE" w:rsidP="000A4AD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dark1"/>
                                <w:kern w:val="24"/>
                                <w:sz w:val="22"/>
                                <w:szCs w:val="22"/>
                              </w:rPr>
                              <w:t>Office: 254-690-3311  Fax: 254-690-3430</w:t>
                            </w:r>
                          </w:p>
                          <w:p w14:paraId="48551720" w14:textId="77777777" w:rsidR="000A4ADE" w:rsidRDefault="000A4ADE" w:rsidP="000A4AD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dark1"/>
                                <w:kern w:val="24"/>
                                <w:sz w:val="22"/>
                                <w:szCs w:val="22"/>
                              </w:rPr>
                              <w:t>Email: cloud@cloudrealestate.com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69F965" id="Rectangle 8" o:spid="_x0000_s1026" style="position:absolute;left:0;text-align:left;margin-left:0;margin-top:50.5pt;width:211.8pt;height:73.85pt;z-index:25166438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" fillcolor="white [3201]" strokecolor="black [3200]" strokeweight="1pt">
                <v:textbox style="mso-fit-shape-to-text:t">
                  <w:txbxContent>
                    <w:p w14:paraId="28A41B56" w14:textId="77777777" w:rsidR="000A4ADE" w:rsidRDefault="000A4ADE" w:rsidP="000A4AD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dark1"/>
                          <w:kern w:val="24"/>
                          <w:sz w:val="22"/>
                          <w:szCs w:val="22"/>
                        </w:rPr>
                        <w:t>Cloud Real Estate</w:t>
                      </w:r>
                    </w:p>
                    <w:p w14:paraId="3AB97CF2" w14:textId="77777777" w:rsidR="000A4ADE" w:rsidRDefault="000A4ADE" w:rsidP="000A4AD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dark1"/>
                          <w:kern w:val="24"/>
                          <w:sz w:val="22"/>
                          <w:szCs w:val="22"/>
                        </w:rPr>
                        <w:t>1703 South W.S. Young Drive</w:t>
                      </w:r>
                    </w:p>
                    <w:p w14:paraId="78FB2D6C" w14:textId="77777777" w:rsidR="000A4ADE" w:rsidRDefault="000A4ADE" w:rsidP="000A4AD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dark1"/>
                          <w:kern w:val="24"/>
                          <w:sz w:val="22"/>
                          <w:szCs w:val="22"/>
                        </w:rPr>
                        <w:t>Killeen, Texas 76543</w:t>
                      </w:r>
                    </w:p>
                    <w:p w14:paraId="570A7C72" w14:textId="77777777" w:rsidR="000A4ADE" w:rsidRDefault="000A4ADE" w:rsidP="000A4AD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dark1"/>
                          <w:kern w:val="24"/>
                          <w:sz w:val="22"/>
                          <w:szCs w:val="22"/>
                        </w:rPr>
                        <w:t>Office: 254-690-3311  Fax: 254-690-3430</w:t>
                      </w:r>
                    </w:p>
                    <w:p w14:paraId="48551720" w14:textId="77777777" w:rsidR="000A4ADE" w:rsidRDefault="000A4ADE" w:rsidP="000A4AD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dark1"/>
                          <w:kern w:val="24"/>
                          <w:sz w:val="22"/>
                          <w:szCs w:val="22"/>
                        </w:rPr>
                        <w:t>Email: cloud@cloudrealestate.co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0A4ADE">
        <w:rPr>
          <w:rFonts w:ascii="Arial" w:eastAsia="Arial" w:hAnsi="Arial" w:cs="Arial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872512" wp14:editId="71A5CBE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157963" cy="430631"/>
                <wp:effectExtent l="0" t="0" r="0" b="0"/>
                <wp:wrapNone/>
                <wp:docPr id="7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7963" cy="4306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6DDAF3C" w14:textId="77777777" w:rsidR="000A4ADE" w:rsidRDefault="000A4ADE" w:rsidP="000A4AD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Former Shapcolf Moving Company</w:t>
                            </w:r>
                          </w:p>
                          <w:p w14:paraId="1198774D" w14:textId="77777777" w:rsidR="000A4ADE" w:rsidRDefault="000A4ADE" w:rsidP="000A4ADE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HWY 190 Access Road</w:t>
                            </w:r>
                          </w:p>
                          <w:p w14:paraId="21258B08" w14:textId="77777777" w:rsidR="000A4ADE" w:rsidRDefault="000A4ADE" w:rsidP="000A4ADE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</w:p>
                          <w:p w14:paraId="38538561" w14:textId="77777777" w:rsidR="000A4ADE" w:rsidRDefault="000A4ADE" w:rsidP="000A4ADE">
                            <w:pPr>
                              <w:pStyle w:val="NormalWeb"/>
                              <w:spacing w:before="0" w:beforeAutospacing="0" w:after="0" w:afterAutospacing="0"/>
                            </w:pP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E872512" id="_x0000_t202" coordsize="21600,21600" o:spt="202" path="m,l,21600r21600,l21600,xe">
                <v:stroke joinstyle="miter"/>
                <v:path gradientshapeok="t" o:connecttype="rect"/>
              </v:shapetype>
              <v:shape id="TextBox 6" o:spid="_x0000_s1027" type="#_x0000_t202" style="position:absolute;left:0;text-align:left;margin-left:0;margin-top:-.05pt;width:169.9pt;height:33.9pt;z-index:251662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" filled="f" stroked="f">
                <v:textbox style="mso-fit-shape-to-text:t">
                  <w:txbxContent>
                    <w:p w14:paraId="56DDAF3C" w14:textId="77777777" w:rsidR="000A4ADE" w:rsidRDefault="000A4ADE" w:rsidP="000A4AD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Former Shapcolf Moving Company</w:t>
                      </w:r>
                    </w:p>
                    <w:p w14:paraId="1198774D" w14:textId="77777777" w:rsidR="000A4ADE" w:rsidRDefault="000A4ADE" w:rsidP="000A4ADE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HWY 190 Access Road</w:t>
                      </w:r>
                    </w:p>
                    <w:p w14:paraId="21258B08" w14:textId="77777777" w:rsidR="000A4ADE" w:rsidRDefault="000A4ADE" w:rsidP="000A4ADE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</w:p>
                    <w:p w14:paraId="38538561" w14:textId="77777777" w:rsidR="000A4ADE" w:rsidRDefault="000A4ADE" w:rsidP="000A4ADE">
                      <w:pPr>
                        <w:pStyle w:val="NormalWeb"/>
                        <w:spacing w:before="0" w:beforeAutospacing="0" w:after="0" w:afterAutospacing="0"/>
                      </w:pPr>
                    </w:p>
                  </w:txbxContent>
                </v:textbox>
              </v:shape>
            </w:pict>
          </mc:Fallback>
        </mc:AlternateContent>
      </w:r>
    </w:p>
    <w:p w14:paraId="17EB5D71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3B6C8800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4DAA3A92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1695D353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0CD8DA4B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763B1921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543FF56F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34B77346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7CCE16FF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09553B49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25D022BB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3CD13727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413D9721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72DB9D29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6E29155E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3925B182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76179387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018390F1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2F5C1A6F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7B6EE698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68914B7E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290A0328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0027DBF8" w14:textId="77777777" w:rsidR="000A4ADE" w:rsidRDefault="000A4ADE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142E62AF" w14:textId="77777777" w:rsidR="000A6160" w:rsidRDefault="000A6160">
      <w:pPr>
        <w:spacing w:after="0"/>
        <w:ind w:left="75" w:hanging="10"/>
        <w:rPr>
          <w:rFonts w:ascii="Arial" w:eastAsia="Arial" w:hAnsi="Arial" w:cs="Arial"/>
          <w:b/>
          <w:sz w:val="24"/>
        </w:rPr>
      </w:pPr>
    </w:p>
    <w:p w14:paraId="528C7FC8" w14:textId="77777777" w:rsidR="000A4ADE" w:rsidRDefault="000A4ADE">
      <w:pPr>
        <w:spacing w:after="0"/>
        <w:ind w:left="75" w:hanging="10"/>
        <w:rPr>
          <w:noProof/>
        </w:rPr>
      </w:pPr>
      <w:r>
        <w:rPr>
          <w:rFonts w:ascii="Arial" w:eastAsia="Arial" w:hAnsi="Arial" w:cs="Arial"/>
          <w:b/>
          <w:sz w:val="24"/>
        </w:rPr>
        <w:lastRenderedPageBreak/>
        <w:t xml:space="preserve">        SF - Site 15 – Lease Shapcolf Moving Co.</w:t>
      </w:r>
      <w:r w:rsidRPr="000A4ADE">
        <w:rPr>
          <w:noProof/>
        </w:rPr>
        <w:t xml:space="preserve"> </w:t>
      </w:r>
    </w:p>
    <w:p w14:paraId="730F0A4E" w14:textId="77777777" w:rsidR="00BE2DBA" w:rsidRDefault="00EB569C">
      <w:pPr>
        <w:spacing w:after="0"/>
        <w:ind w:left="75" w:hanging="10"/>
      </w:pPr>
      <w:r>
        <w:rPr>
          <w:b/>
          <w:color w:val="008F51"/>
          <w:sz w:val="24"/>
        </w:rPr>
        <w:t>Property</w:t>
      </w:r>
    </w:p>
    <w:tbl>
      <w:tblPr>
        <w:tblStyle w:val="TableGrid"/>
        <w:tblW w:w="10800" w:type="dxa"/>
        <w:tblInd w:w="0" w:type="dxa"/>
        <w:tblCellMar>
          <w:top w:w="83" w:type="dxa"/>
          <w:right w:w="115" w:type="dxa"/>
        </w:tblCellMar>
        <w:tblLook w:val="04A0" w:firstRow="1" w:lastRow="0" w:firstColumn="1" w:lastColumn="0" w:noHBand="0" w:noVBand="1"/>
      </w:tblPr>
      <w:tblGrid>
        <w:gridCol w:w="4400"/>
        <w:gridCol w:w="6400"/>
      </w:tblGrid>
      <w:tr w:rsidR="00BE2DBA" w14:paraId="2090BDBF" w14:textId="77777777">
        <w:trPr>
          <w:trHeight w:val="540"/>
        </w:trPr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vAlign w:val="center"/>
          </w:tcPr>
          <w:p w14:paraId="230B3EE9" w14:textId="77777777" w:rsidR="00BE2DBA" w:rsidRDefault="00EB569C" w:rsidP="000A4ADE">
            <w:pPr>
              <w:ind w:left="80"/>
            </w:pPr>
            <w:r>
              <w:rPr>
                <w:b/>
                <w:sz w:val="16"/>
              </w:rPr>
              <w:t xml:space="preserve">Total </w:t>
            </w:r>
            <w:r w:rsidR="006042A0">
              <w:rPr>
                <w:b/>
                <w:sz w:val="16"/>
              </w:rPr>
              <w:t>Square Feet</w:t>
            </w:r>
            <w:r>
              <w:rPr>
                <w:sz w:val="16"/>
              </w:rPr>
              <w:t>:</w:t>
            </w:r>
            <w:r w:rsidR="002F11D7">
              <w:rPr>
                <w:color w:val="0432FF"/>
                <w:sz w:val="16"/>
              </w:rPr>
              <w:t xml:space="preserve"> </w:t>
            </w:r>
          </w:p>
        </w:tc>
        <w:tc>
          <w:tcPr>
            <w:tcW w:w="640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01792BC4" w14:textId="77777777" w:rsidR="00BE2DBA" w:rsidRDefault="00785E6D" w:rsidP="006042A0">
            <w:hyperlink r:id="rId7">
              <w:r w:rsidR="00EB569C">
                <w:rPr>
                  <w:b/>
                  <w:sz w:val="16"/>
                </w:rPr>
                <w:t>Map</w:t>
              </w:r>
            </w:hyperlink>
            <w:hyperlink r:id="rId8">
              <w:r w:rsidR="00EB569C">
                <w:rPr>
                  <w:sz w:val="16"/>
                </w:rPr>
                <w:t>:</w:t>
              </w:r>
            </w:hyperlink>
            <w:hyperlink r:id="rId9">
              <w:r w:rsidR="002F11D7">
                <w:rPr>
                  <w:color w:val="0432FF"/>
                  <w:sz w:val="16"/>
                </w:rPr>
                <w:t xml:space="preserve"> Bell County Appraisal District</w:t>
              </w:r>
              <w:r w:rsidR="00EB569C">
                <w:rPr>
                  <w:color w:val="0432FF"/>
                  <w:sz w:val="16"/>
                </w:rPr>
                <w:t xml:space="preserve"> </w:t>
              </w:r>
            </w:hyperlink>
            <w:r w:rsidR="002F11D7">
              <w:t xml:space="preserve"> </w:t>
            </w:r>
            <w:r w:rsidR="00D33F77" w:rsidRPr="00D33F77">
              <w:rPr>
                <w:color w:val="0432FF"/>
                <w:sz w:val="16"/>
              </w:rPr>
              <w:t>h</w:t>
            </w:r>
          </w:p>
        </w:tc>
      </w:tr>
    </w:tbl>
    <w:p w14:paraId="6BCBFD0F" w14:textId="77777777" w:rsidR="00BE2DBA" w:rsidRDefault="00EB569C">
      <w:pPr>
        <w:spacing w:after="0"/>
        <w:ind w:left="75" w:hanging="10"/>
      </w:pPr>
      <w:r>
        <w:rPr>
          <w:b/>
          <w:color w:val="008F51"/>
          <w:sz w:val="24"/>
        </w:rPr>
        <w:t>Location</w:t>
      </w:r>
    </w:p>
    <w:tbl>
      <w:tblPr>
        <w:tblStyle w:val="TableGrid"/>
        <w:tblW w:w="10800" w:type="dxa"/>
        <w:tblInd w:w="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4400"/>
        <w:gridCol w:w="6400"/>
      </w:tblGrid>
      <w:tr w:rsidR="00BE2DBA" w14:paraId="1513C051" w14:textId="77777777">
        <w:trPr>
          <w:trHeight w:val="360"/>
        </w:trPr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0BB82865" w14:textId="77777777" w:rsidR="00BE2DBA" w:rsidRDefault="00EB569C">
            <w:r>
              <w:rPr>
                <w:b/>
                <w:sz w:val="16"/>
              </w:rPr>
              <w:t>City</w:t>
            </w:r>
            <w:r>
              <w:rPr>
                <w:sz w:val="16"/>
              </w:rPr>
              <w:t>:</w:t>
            </w:r>
            <w:r w:rsidR="002F11D7">
              <w:rPr>
                <w:color w:val="0432FF"/>
                <w:sz w:val="16"/>
              </w:rPr>
              <w:t xml:space="preserve"> Nolanville</w:t>
            </w:r>
          </w:p>
        </w:tc>
        <w:tc>
          <w:tcPr>
            <w:tcW w:w="640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32F250D5" w14:textId="77777777" w:rsidR="00BE2DBA" w:rsidRDefault="00EB569C">
            <w:pPr>
              <w:ind w:left="1000"/>
            </w:pPr>
            <w:r>
              <w:rPr>
                <w:b/>
                <w:sz w:val="16"/>
              </w:rPr>
              <w:t>County</w:t>
            </w:r>
            <w:r>
              <w:rPr>
                <w:sz w:val="16"/>
              </w:rPr>
              <w:t>:</w:t>
            </w:r>
            <w:r w:rsidR="002F11D7">
              <w:rPr>
                <w:color w:val="0432FF"/>
                <w:sz w:val="16"/>
              </w:rPr>
              <w:t xml:space="preserve"> Bell</w:t>
            </w:r>
          </w:p>
        </w:tc>
      </w:tr>
    </w:tbl>
    <w:p w14:paraId="31C59B19" w14:textId="77777777" w:rsidR="00BE2DBA" w:rsidRDefault="00EB569C">
      <w:pPr>
        <w:spacing w:after="0" w:line="265" w:lineRule="auto"/>
        <w:ind w:left="75" w:hanging="10"/>
      </w:pPr>
      <w:r>
        <w:rPr>
          <w:b/>
          <w:sz w:val="16"/>
        </w:rPr>
        <w:t>Address/Directions</w:t>
      </w:r>
      <w:r>
        <w:rPr>
          <w:sz w:val="16"/>
        </w:rPr>
        <w:t>:</w:t>
      </w:r>
      <w:r>
        <w:rPr>
          <w:color w:val="0432FF"/>
          <w:sz w:val="16"/>
        </w:rPr>
        <w:t xml:space="preserve"> </w:t>
      </w:r>
    </w:p>
    <w:tbl>
      <w:tblPr>
        <w:tblStyle w:val="TableGrid"/>
        <w:tblW w:w="10800" w:type="dxa"/>
        <w:tblInd w:w="0" w:type="dxa"/>
        <w:tblCellMar>
          <w:top w:w="78" w:type="dxa"/>
          <w:right w:w="115" w:type="dxa"/>
        </w:tblCellMar>
        <w:tblLook w:val="04A0" w:firstRow="1" w:lastRow="0" w:firstColumn="1" w:lastColumn="0" w:noHBand="0" w:noVBand="1"/>
      </w:tblPr>
      <w:tblGrid>
        <w:gridCol w:w="5480"/>
        <w:gridCol w:w="5320"/>
      </w:tblGrid>
      <w:tr w:rsidR="00BE2DBA" w14:paraId="1A043178" w14:textId="77777777">
        <w:trPr>
          <w:trHeight w:val="36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04DBE65A" w14:textId="77777777" w:rsidR="00BE2DBA" w:rsidRDefault="00EB569C">
            <w:pPr>
              <w:ind w:left="80"/>
            </w:pPr>
            <w:r>
              <w:rPr>
                <w:b/>
                <w:sz w:val="16"/>
              </w:rPr>
              <w:t>Within City Limits</w:t>
            </w:r>
            <w:r>
              <w:rPr>
                <w:sz w:val="16"/>
              </w:rPr>
              <w:t>:</w:t>
            </w:r>
            <w:r w:rsidR="00050615">
              <w:rPr>
                <w:color w:val="0432FF"/>
                <w:sz w:val="16"/>
              </w:rPr>
              <w:t xml:space="preserve"> Yes</w:t>
            </w:r>
          </w:p>
        </w:tc>
        <w:tc>
          <w:tcPr>
            <w:tcW w:w="532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0320BD20" w14:textId="77777777" w:rsidR="00BE2DBA" w:rsidRDefault="00EB569C">
            <w:r>
              <w:rPr>
                <w:b/>
                <w:sz w:val="16"/>
              </w:rPr>
              <w:t>Distance from City Limits</w:t>
            </w:r>
            <w:r>
              <w:rPr>
                <w:sz w:val="16"/>
              </w:rPr>
              <w:t>:</w:t>
            </w:r>
            <w:r w:rsidR="00050615">
              <w:rPr>
                <w:color w:val="0432FF"/>
                <w:sz w:val="16"/>
              </w:rPr>
              <w:t xml:space="preserve"> Within City Limits</w:t>
            </w:r>
          </w:p>
        </w:tc>
      </w:tr>
    </w:tbl>
    <w:p w14:paraId="2DEA8EF5" w14:textId="77777777" w:rsidR="00BE2DBA" w:rsidRDefault="00353A3A">
      <w:pPr>
        <w:tabs>
          <w:tab w:val="center" w:pos="6962"/>
        </w:tabs>
        <w:spacing w:after="211"/>
      </w:pPr>
      <w:r>
        <w:rPr>
          <w:b/>
          <w:sz w:val="16"/>
        </w:rPr>
        <w:t xml:space="preserve">  </w:t>
      </w:r>
      <w:r w:rsidR="00EB569C">
        <w:rPr>
          <w:b/>
          <w:sz w:val="16"/>
        </w:rPr>
        <w:t>Distance to Interstate Highway(s)</w:t>
      </w:r>
      <w:r w:rsidR="00EB569C">
        <w:rPr>
          <w:sz w:val="16"/>
        </w:rPr>
        <w:t>:</w:t>
      </w:r>
      <w:r w:rsidR="00050615">
        <w:rPr>
          <w:color w:val="0432FF"/>
          <w:sz w:val="16"/>
        </w:rPr>
        <w:t xml:space="preserve"> </w:t>
      </w:r>
      <w:r w:rsidR="000A6160">
        <w:rPr>
          <w:color w:val="0432FF"/>
          <w:sz w:val="16"/>
        </w:rPr>
        <w:t xml:space="preserve">                                                                                      </w:t>
      </w:r>
      <w:r w:rsidR="00EB569C">
        <w:rPr>
          <w:b/>
          <w:sz w:val="16"/>
        </w:rPr>
        <w:t>Distance to US Highway(s)</w:t>
      </w:r>
      <w:r w:rsidR="00EB569C">
        <w:rPr>
          <w:sz w:val="16"/>
        </w:rPr>
        <w:t>:</w:t>
      </w:r>
      <w:r w:rsidR="00616ECC">
        <w:rPr>
          <w:color w:val="0432FF"/>
          <w:sz w:val="16"/>
        </w:rPr>
        <w:t xml:space="preserve"> </w:t>
      </w:r>
    </w:p>
    <w:p w14:paraId="1A7B06A0" w14:textId="77777777" w:rsidR="00BE2DBA" w:rsidRDefault="00EB569C">
      <w:pPr>
        <w:pStyle w:val="Heading1"/>
      </w:pPr>
      <w:r>
        <w:t>General Site Information</w:t>
      </w:r>
    </w:p>
    <w:p w14:paraId="7CB9F5BF" w14:textId="77777777" w:rsidR="00BE2DBA" w:rsidRDefault="00353A3A">
      <w:pPr>
        <w:tabs>
          <w:tab w:val="center" w:pos="5362"/>
          <w:tab w:val="center" w:pos="7539"/>
        </w:tabs>
        <w:spacing w:after="0"/>
      </w:pPr>
      <w:r>
        <w:rPr>
          <w:b/>
          <w:sz w:val="16"/>
        </w:rPr>
        <w:t xml:space="preserve">  </w:t>
      </w:r>
      <w:r w:rsidR="00EB569C">
        <w:rPr>
          <w:b/>
          <w:sz w:val="16"/>
        </w:rPr>
        <w:t>Previous Use of Site</w:t>
      </w:r>
      <w:r w:rsidR="00EB569C">
        <w:rPr>
          <w:sz w:val="16"/>
        </w:rPr>
        <w:t>:</w:t>
      </w:r>
      <w:r w:rsidR="00EB569C">
        <w:rPr>
          <w:color w:val="0432FF"/>
          <w:sz w:val="16"/>
        </w:rPr>
        <w:tab/>
      </w:r>
      <w:r w:rsidR="00EB569C">
        <w:rPr>
          <w:b/>
          <w:sz w:val="16"/>
        </w:rPr>
        <w:t>General Condition</w:t>
      </w:r>
      <w:r w:rsidR="00EB569C">
        <w:rPr>
          <w:sz w:val="16"/>
        </w:rPr>
        <w:t>:</w:t>
      </w:r>
      <w:r w:rsidR="00EB569C">
        <w:rPr>
          <w:color w:val="0432FF"/>
          <w:sz w:val="16"/>
        </w:rPr>
        <w:tab/>
      </w:r>
      <w:r w:rsidR="00EB569C">
        <w:rPr>
          <w:b/>
          <w:sz w:val="16"/>
        </w:rPr>
        <w:t>Dimensions</w:t>
      </w:r>
      <w:r w:rsidR="00EB569C">
        <w:rPr>
          <w:sz w:val="16"/>
        </w:rPr>
        <w:t>:</w:t>
      </w:r>
      <w:r>
        <w:rPr>
          <w:color w:val="0432FF"/>
          <w:sz w:val="16"/>
        </w:rPr>
        <w:t xml:space="preserve"> </w:t>
      </w:r>
    </w:p>
    <w:tbl>
      <w:tblPr>
        <w:tblStyle w:val="TableGrid"/>
        <w:tblW w:w="10800" w:type="dxa"/>
        <w:tblInd w:w="0" w:type="dxa"/>
        <w:tblCellMar>
          <w:top w:w="76" w:type="dxa"/>
          <w:right w:w="115" w:type="dxa"/>
        </w:tblCellMar>
        <w:tblLook w:val="04A0" w:firstRow="1" w:lastRow="0" w:firstColumn="1" w:lastColumn="0" w:noHBand="0" w:noVBand="1"/>
      </w:tblPr>
      <w:tblGrid>
        <w:gridCol w:w="5480"/>
        <w:gridCol w:w="5320"/>
      </w:tblGrid>
      <w:tr w:rsidR="00BE2DBA" w14:paraId="30590C3F" w14:textId="77777777">
        <w:trPr>
          <w:trHeight w:val="740"/>
        </w:trPr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0515A77D" w14:textId="77777777" w:rsidR="00BE2DBA" w:rsidRDefault="00EB569C">
            <w:pPr>
              <w:ind w:left="80"/>
            </w:pPr>
            <w:r>
              <w:rPr>
                <w:b/>
                <w:sz w:val="16"/>
              </w:rPr>
              <w:t xml:space="preserve">Soil Composition (based upon USDA, Soil Conservation Service, </w:t>
            </w:r>
            <w:hyperlink r:id="rId10">
              <w:r>
                <w:rPr>
                  <w:b/>
                  <w:sz w:val="16"/>
                </w:rPr>
                <w:t>Soil Survey, Kaufman and Rockwall Counties, TX612)</w:t>
              </w:r>
            </w:hyperlink>
            <w:hyperlink r:id="rId11">
              <w:r>
                <w:rPr>
                  <w:sz w:val="16"/>
                </w:rPr>
                <w:t xml:space="preserve">: </w:t>
              </w:r>
            </w:hyperlink>
            <w:hyperlink r:id="rId12">
              <w:r>
                <w:rPr>
                  <w:color w:val="0000FF"/>
                  <w:sz w:val="16"/>
                  <w:u w:val="single" w:color="0000FF"/>
                </w:rPr>
                <w:t>http:// websoilsurvey.nrcs.usda.gov/app/WebSoilSurvey.aspx</w:t>
              </w:r>
            </w:hyperlink>
          </w:p>
        </w:tc>
        <w:tc>
          <w:tcPr>
            <w:tcW w:w="532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vAlign w:val="center"/>
          </w:tcPr>
          <w:p w14:paraId="2AC706B5" w14:textId="77777777" w:rsidR="00BE2DBA" w:rsidRDefault="00EB569C" w:rsidP="00D82A30">
            <w:r>
              <w:rPr>
                <w:b/>
                <w:sz w:val="16"/>
              </w:rPr>
              <w:t>Shrink/Swell Capacity</w:t>
            </w:r>
            <w:r>
              <w:rPr>
                <w:sz w:val="16"/>
              </w:rPr>
              <w:t>:</w:t>
            </w:r>
            <w:r>
              <w:rPr>
                <w:color w:val="0000FF"/>
                <w:sz w:val="16"/>
              </w:rPr>
              <w:t xml:space="preserve"> </w:t>
            </w:r>
          </w:p>
        </w:tc>
      </w:tr>
    </w:tbl>
    <w:p w14:paraId="63379318" w14:textId="77777777" w:rsidR="00616ECC" w:rsidRDefault="00353A3A" w:rsidP="00616ECC">
      <w:pPr>
        <w:tabs>
          <w:tab w:val="center" w:pos="3190"/>
          <w:tab w:val="center" w:pos="5369"/>
          <w:tab w:val="right" w:pos="10800"/>
        </w:tabs>
        <w:spacing w:after="0"/>
        <w:rPr>
          <w:color w:val="0432FF"/>
          <w:sz w:val="16"/>
        </w:rPr>
      </w:pPr>
      <w:r>
        <w:rPr>
          <w:b/>
          <w:sz w:val="16"/>
        </w:rPr>
        <w:t xml:space="preserve">  </w:t>
      </w:r>
      <w:r w:rsidR="00EB569C">
        <w:rPr>
          <w:b/>
          <w:sz w:val="16"/>
        </w:rPr>
        <w:t xml:space="preserve">Adjoining Acreage </w:t>
      </w:r>
      <w:r w:rsidR="00EB569C">
        <w:rPr>
          <w:b/>
          <w:sz w:val="16"/>
        </w:rPr>
        <w:tab/>
        <w:t>Can Site Be Divided</w:t>
      </w:r>
      <w:r w:rsidR="00EB569C">
        <w:rPr>
          <w:sz w:val="16"/>
        </w:rPr>
        <w:t>:</w:t>
      </w:r>
      <w:r w:rsidR="00EB569C">
        <w:rPr>
          <w:color w:val="0432FF"/>
          <w:sz w:val="16"/>
        </w:rPr>
        <w:tab/>
        <w:t xml:space="preserve">          </w:t>
      </w:r>
      <w:r w:rsidR="00D82A30">
        <w:rPr>
          <w:color w:val="0432FF"/>
          <w:sz w:val="16"/>
        </w:rPr>
        <w:t xml:space="preserve">                            </w:t>
      </w:r>
      <w:r w:rsidR="00EB569C">
        <w:rPr>
          <w:b/>
          <w:sz w:val="16"/>
        </w:rPr>
        <w:t>Lot Size(s)</w:t>
      </w:r>
      <w:r w:rsidR="00EB569C">
        <w:rPr>
          <w:sz w:val="16"/>
        </w:rPr>
        <w:t>:</w:t>
      </w:r>
      <w:r>
        <w:rPr>
          <w:color w:val="0432FF"/>
          <w:sz w:val="16"/>
        </w:rPr>
        <w:t xml:space="preserve"> </w:t>
      </w:r>
      <w:r w:rsidR="00D82A30">
        <w:rPr>
          <w:color w:val="0432FF"/>
          <w:sz w:val="16"/>
        </w:rPr>
        <w:t xml:space="preserve">                                     </w:t>
      </w:r>
      <w:r w:rsidR="00EB569C">
        <w:rPr>
          <w:b/>
          <w:sz w:val="16"/>
        </w:rPr>
        <w:t>Zoning</w:t>
      </w:r>
      <w:r w:rsidR="00EB569C">
        <w:rPr>
          <w:sz w:val="16"/>
        </w:rPr>
        <w:t>:</w:t>
      </w:r>
      <w:r w:rsidR="00EB569C">
        <w:rPr>
          <w:color w:val="0432FF"/>
          <w:sz w:val="16"/>
        </w:rPr>
        <w:t xml:space="preserve"> </w:t>
      </w:r>
    </w:p>
    <w:p w14:paraId="6612E120" w14:textId="77777777" w:rsidR="00BE2DBA" w:rsidRDefault="00353A3A" w:rsidP="00616ECC">
      <w:pPr>
        <w:tabs>
          <w:tab w:val="center" w:pos="3190"/>
          <w:tab w:val="center" w:pos="5369"/>
          <w:tab w:val="right" w:pos="10800"/>
        </w:tabs>
        <w:spacing w:after="0"/>
      </w:pPr>
      <w:r>
        <w:rPr>
          <w:b/>
          <w:sz w:val="16"/>
        </w:rPr>
        <w:t xml:space="preserve">  </w:t>
      </w:r>
      <w:r w:rsidR="00EB569C">
        <w:rPr>
          <w:b/>
          <w:sz w:val="16"/>
        </w:rPr>
        <w:t>Available</w:t>
      </w:r>
      <w:r w:rsidR="00EB569C">
        <w:rPr>
          <w:sz w:val="16"/>
        </w:rPr>
        <w:t>:</w:t>
      </w:r>
      <w:r w:rsidR="00EB569C">
        <w:rPr>
          <w:color w:val="0432FF"/>
          <w:sz w:val="16"/>
        </w:rPr>
        <w:tab/>
        <w:t xml:space="preserve">                   </w:t>
      </w:r>
    </w:p>
    <w:tbl>
      <w:tblPr>
        <w:tblStyle w:val="TableGrid"/>
        <w:tblW w:w="10800" w:type="dxa"/>
        <w:tblInd w:w="0" w:type="dxa"/>
        <w:tblCellMar>
          <w:top w:w="60" w:type="dxa"/>
          <w:right w:w="136" w:type="dxa"/>
        </w:tblCellMar>
        <w:tblLook w:val="04A0" w:firstRow="1" w:lastRow="0" w:firstColumn="1" w:lastColumn="0" w:noHBand="0" w:noVBand="1"/>
      </w:tblPr>
      <w:tblGrid>
        <w:gridCol w:w="3320"/>
        <w:gridCol w:w="2160"/>
        <w:gridCol w:w="5320"/>
      </w:tblGrid>
      <w:tr w:rsidR="00BE2DBA" w14:paraId="607BD805" w14:textId="77777777">
        <w:trPr>
          <w:trHeight w:val="440"/>
        </w:trPr>
        <w:tc>
          <w:tcPr>
            <w:tcW w:w="5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7D53678E" w14:textId="77777777" w:rsidR="00BE2DBA" w:rsidRDefault="00EB569C">
            <w:pPr>
              <w:ind w:left="80"/>
            </w:pPr>
            <w:r>
              <w:rPr>
                <w:b/>
                <w:color w:val="008F51"/>
                <w:sz w:val="24"/>
              </w:rPr>
              <w:t>Improvements</w:t>
            </w:r>
          </w:p>
        </w:tc>
        <w:tc>
          <w:tcPr>
            <w:tcW w:w="532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03B8B81D" w14:textId="77777777" w:rsidR="00BE2DBA" w:rsidRDefault="00BE2DBA"/>
        </w:tc>
      </w:tr>
      <w:tr w:rsidR="00BE2DBA" w14:paraId="0581E738" w14:textId="77777777">
        <w:trPr>
          <w:trHeight w:val="360"/>
        </w:trPr>
        <w:tc>
          <w:tcPr>
            <w:tcW w:w="54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1B2D75" w14:textId="77777777" w:rsidR="00BE2DBA" w:rsidRDefault="00EB569C">
            <w:pPr>
              <w:ind w:left="80"/>
            </w:pPr>
            <w:r>
              <w:rPr>
                <w:b/>
                <w:sz w:val="16"/>
              </w:rPr>
              <w:t>Rail Served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No</w:t>
            </w:r>
          </w:p>
        </w:tc>
        <w:tc>
          <w:tcPr>
            <w:tcW w:w="5320" w:type="dxa"/>
            <w:tcBorders>
              <w:top w:val="nil"/>
              <w:left w:val="nil"/>
              <w:bottom w:val="nil"/>
              <w:right w:val="nil"/>
            </w:tcBorders>
          </w:tcPr>
          <w:p w14:paraId="4FAB9BB9" w14:textId="77777777" w:rsidR="00BE2DBA" w:rsidRDefault="00EB569C" w:rsidP="00D82A30">
            <w:r>
              <w:rPr>
                <w:b/>
                <w:sz w:val="16"/>
              </w:rPr>
              <w:t>Name of “nearest” Railroad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</w:tc>
      </w:tr>
      <w:tr w:rsidR="00BE2DBA" w14:paraId="2DC5A3D4" w14:textId="77777777">
        <w:trPr>
          <w:trHeight w:val="540"/>
        </w:trPr>
        <w:tc>
          <w:tcPr>
            <w:tcW w:w="5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vAlign w:val="center"/>
          </w:tcPr>
          <w:p w14:paraId="63900F1B" w14:textId="77777777" w:rsidR="00BE2DBA" w:rsidRDefault="00EB569C">
            <w:pPr>
              <w:ind w:left="80"/>
            </w:pPr>
            <w:r>
              <w:rPr>
                <w:b/>
                <w:sz w:val="16"/>
              </w:rPr>
              <w:t>Proximity to Port(s)</w:t>
            </w:r>
            <w:r>
              <w:rPr>
                <w:sz w:val="16"/>
              </w:rPr>
              <w:t>:</w:t>
            </w:r>
            <w:r w:rsidR="00616ECC">
              <w:rPr>
                <w:color w:val="0000FF"/>
                <w:sz w:val="16"/>
              </w:rPr>
              <w:t xml:space="preserve">  Approximately 3.5</w:t>
            </w:r>
            <w:r>
              <w:rPr>
                <w:color w:val="0000FF"/>
                <w:sz w:val="16"/>
              </w:rPr>
              <w:t xml:space="preserve"> hours to Port of Houston</w:t>
            </w:r>
          </w:p>
        </w:tc>
        <w:tc>
          <w:tcPr>
            <w:tcW w:w="532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28A06EC1" w14:textId="77777777" w:rsidR="00BE2DBA" w:rsidRDefault="00EB569C">
            <w:r>
              <w:rPr>
                <w:b/>
                <w:sz w:val="16"/>
              </w:rPr>
              <w:t>Other Improvements</w:t>
            </w:r>
            <w:r>
              <w:rPr>
                <w:sz w:val="16"/>
              </w:rPr>
              <w:t>:</w:t>
            </w:r>
            <w:r>
              <w:rPr>
                <w:color w:val="0000FF"/>
                <w:sz w:val="16"/>
              </w:rPr>
              <w:t xml:space="preserve">  TXDoT d</w:t>
            </w:r>
            <w:r w:rsidR="00616ECC">
              <w:rPr>
                <w:color w:val="0000FF"/>
                <w:sz w:val="16"/>
              </w:rPr>
              <w:t>aily traffic counts along I-14</w:t>
            </w:r>
            <w:r>
              <w:rPr>
                <w:color w:val="0000FF"/>
                <w:sz w:val="16"/>
              </w:rPr>
              <w:t xml:space="preserve"> were </w:t>
            </w:r>
            <w:r w:rsidR="00616ECC">
              <w:rPr>
                <w:color w:val="0000FF"/>
                <w:sz w:val="16"/>
              </w:rPr>
              <w:t>_________</w:t>
            </w:r>
            <w:r>
              <w:rPr>
                <w:color w:val="0000FF"/>
                <w:sz w:val="16"/>
              </w:rPr>
              <w:t xml:space="preserve"> cars p</w:t>
            </w:r>
            <w:r w:rsidR="00616ECC">
              <w:rPr>
                <w:color w:val="0000FF"/>
                <w:sz w:val="16"/>
              </w:rPr>
              <w:t>er day (both directions) in (year)</w:t>
            </w:r>
            <w:r>
              <w:rPr>
                <w:color w:val="0000FF"/>
                <w:sz w:val="16"/>
              </w:rPr>
              <w:t>.</w:t>
            </w:r>
          </w:p>
        </w:tc>
      </w:tr>
      <w:tr w:rsidR="00BE2DBA" w14:paraId="69FFA613" w14:textId="77777777">
        <w:trPr>
          <w:trHeight w:val="360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</w:tcPr>
          <w:p w14:paraId="122ABAF5" w14:textId="77777777" w:rsidR="00BE2DBA" w:rsidRDefault="00EB569C" w:rsidP="000A6160">
            <w:pPr>
              <w:ind w:left="80"/>
            </w:pPr>
            <w:r>
              <w:rPr>
                <w:b/>
                <w:sz w:val="16"/>
              </w:rPr>
              <w:t>Fenced</w:t>
            </w:r>
            <w:r>
              <w:rPr>
                <w:sz w:val="16"/>
              </w:rPr>
              <w:t>:</w:t>
            </w:r>
            <w:r w:rsidR="00616ECC">
              <w:rPr>
                <w:color w:val="0432FF"/>
                <w:sz w:val="16"/>
              </w:rPr>
              <w:t xml:space="preserve"> </w:t>
            </w:r>
          </w:p>
        </w:tc>
        <w:tc>
          <w:tcPr>
            <w:tcW w:w="74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5312A9" w14:textId="77777777" w:rsidR="00BE2DBA" w:rsidRDefault="00EB569C" w:rsidP="000A6160">
            <w:pPr>
              <w:ind w:left="2160"/>
            </w:pPr>
            <w:r>
              <w:rPr>
                <w:b/>
                <w:sz w:val="16"/>
              </w:rPr>
              <w:t>Landscaped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</w:tc>
      </w:tr>
      <w:tr w:rsidR="00BE2DBA" w14:paraId="1282F157" w14:textId="77777777">
        <w:trPr>
          <w:trHeight w:val="360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0F930816" w14:textId="77777777" w:rsidR="00BE2DBA" w:rsidRDefault="00EB569C" w:rsidP="000A6160">
            <w:pPr>
              <w:ind w:left="80"/>
            </w:pPr>
            <w:r>
              <w:rPr>
                <w:b/>
                <w:sz w:val="16"/>
              </w:rPr>
              <w:t>Located within an Industrial Park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</w:tc>
        <w:tc>
          <w:tcPr>
            <w:tcW w:w="7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16A9FE06" w14:textId="77777777" w:rsidR="00BE2DBA" w:rsidRDefault="00EB569C" w:rsidP="000A6160">
            <w:pPr>
              <w:ind w:left="2160"/>
            </w:pPr>
            <w:r>
              <w:rPr>
                <w:b/>
                <w:sz w:val="16"/>
              </w:rPr>
              <w:t>Type of Business Park, if applicable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</w:tc>
      </w:tr>
      <w:tr w:rsidR="00BE2DBA" w14:paraId="3348C9BC" w14:textId="77777777">
        <w:trPr>
          <w:trHeight w:val="360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</w:tcPr>
          <w:p w14:paraId="4471632F" w14:textId="77777777" w:rsidR="00BE2DBA" w:rsidRDefault="00EB569C" w:rsidP="000A6160">
            <w:pPr>
              <w:ind w:left="80"/>
            </w:pPr>
            <w:r>
              <w:rPr>
                <w:b/>
                <w:sz w:val="16"/>
              </w:rPr>
              <w:t>Deed Restrictions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</w:tc>
        <w:tc>
          <w:tcPr>
            <w:tcW w:w="74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F6CDFA" w14:textId="77777777" w:rsidR="00BE2DBA" w:rsidRDefault="00EB569C" w:rsidP="000A6160">
            <w:pPr>
              <w:ind w:left="2160"/>
            </w:pPr>
            <w:r>
              <w:rPr>
                <w:b/>
                <w:sz w:val="16"/>
              </w:rPr>
              <w:t>Covenants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</w:tc>
      </w:tr>
      <w:tr w:rsidR="00BE2DBA" w14:paraId="59BC841A" w14:textId="77777777">
        <w:trPr>
          <w:trHeight w:val="440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0A7009F1" w14:textId="77777777" w:rsidR="00BE2DBA" w:rsidRDefault="00EB569C">
            <w:pPr>
              <w:ind w:left="80"/>
            </w:pPr>
            <w:r>
              <w:rPr>
                <w:b/>
                <w:color w:val="008F51"/>
                <w:sz w:val="24"/>
              </w:rPr>
              <w:t>Utilities</w:t>
            </w:r>
          </w:p>
        </w:tc>
        <w:tc>
          <w:tcPr>
            <w:tcW w:w="7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073A1176" w14:textId="77777777" w:rsidR="00BE2DBA" w:rsidRDefault="00BE2DBA"/>
        </w:tc>
      </w:tr>
      <w:tr w:rsidR="00BE2DBA" w14:paraId="44161582" w14:textId="77777777">
        <w:trPr>
          <w:trHeight w:val="920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4C80A" w14:textId="77777777" w:rsidR="00BE2DBA" w:rsidRDefault="00EB569C">
            <w:pPr>
              <w:ind w:left="80"/>
            </w:pPr>
            <w:r>
              <w:rPr>
                <w:b/>
                <w:sz w:val="16"/>
              </w:rPr>
              <w:t>Water/Wastewater</w:t>
            </w:r>
            <w:r>
              <w:rPr>
                <w:color w:val="0432FF"/>
                <w:sz w:val="16"/>
              </w:rPr>
              <w:t xml:space="preserve">: </w:t>
            </w:r>
            <w:r w:rsidR="00D82A30" w:rsidRPr="00D82A30">
              <w:rPr>
                <w:color w:val="0432FF"/>
                <w:sz w:val="16"/>
              </w:rPr>
              <w:t>439 Water Supply  (254-939-8203) and Bell County WCID #3 (254-698-6885)</w:t>
            </w:r>
          </w:p>
        </w:tc>
        <w:tc>
          <w:tcPr>
            <w:tcW w:w="74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1B055F" w14:textId="77777777" w:rsidR="00D82A30" w:rsidRDefault="00EB569C" w:rsidP="00D82A30">
            <w:pPr>
              <w:rPr>
                <w:color w:val="0432FF"/>
                <w:sz w:val="16"/>
              </w:rPr>
            </w:pPr>
            <w:r>
              <w:rPr>
                <w:b/>
                <w:sz w:val="16"/>
              </w:rPr>
              <w:t>Water, size of nearest line</w:t>
            </w:r>
            <w:r>
              <w:rPr>
                <w:sz w:val="16"/>
              </w:rPr>
              <w:t>:</w:t>
            </w:r>
          </w:p>
          <w:p w14:paraId="3DA9C9E8" w14:textId="77777777" w:rsidR="00BE2DBA" w:rsidRDefault="00EB569C">
            <w:pPr>
              <w:tabs>
                <w:tab w:val="right" w:pos="7344"/>
              </w:tabs>
            </w:pPr>
            <w:r>
              <w:rPr>
                <w:color w:val="0432FF"/>
                <w:sz w:val="16"/>
              </w:rPr>
              <w:t xml:space="preserve">                                </w:t>
            </w:r>
            <w:r w:rsidR="00D82A30">
              <w:rPr>
                <w:color w:val="0432FF"/>
                <w:sz w:val="16"/>
              </w:rPr>
              <w:t xml:space="preserve">                                                                                             </w:t>
            </w:r>
            <w:r>
              <w:rPr>
                <w:b/>
                <w:sz w:val="16"/>
              </w:rPr>
              <w:t>Wastewater, size of nearest line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  <w:p w14:paraId="35B38C31" w14:textId="77777777" w:rsidR="00BE2DBA" w:rsidRDefault="00EB569C" w:rsidP="00D82A30">
            <w:pPr>
              <w:ind w:right="1531"/>
            </w:pPr>
            <w:r>
              <w:rPr>
                <w:b/>
                <w:sz w:val="16"/>
              </w:rPr>
              <w:t>and pressure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ab/>
              <w:t xml:space="preserve">                          </w:t>
            </w:r>
          </w:p>
        </w:tc>
      </w:tr>
      <w:tr w:rsidR="00BE2DBA" w14:paraId="344AC356" w14:textId="77777777">
        <w:trPr>
          <w:trHeight w:val="540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1E43F0AC" w14:textId="77777777" w:rsidR="00D82A30" w:rsidRDefault="00EB569C" w:rsidP="00D82A30">
            <w:pPr>
              <w:ind w:left="80"/>
            </w:pPr>
            <w:r>
              <w:rPr>
                <w:b/>
                <w:sz w:val="16"/>
              </w:rPr>
              <w:t>Electric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  <w:p w14:paraId="2F74C529" w14:textId="77777777" w:rsidR="00BE2DBA" w:rsidRDefault="00BE2DBA">
            <w:pPr>
              <w:ind w:left="80"/>
            </w:pPr>
          </w:p>
        </w:tc>
        <w:tc>
          <w:tcPr>
            <w:tcW w:w="7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vAlign w:val="center"/>
          </w:tcPr>
          <w:p w14:paraId="2DBC8518" w14:textId="77777777" w:rsidR="00BE2DBA" w:rsidRDefault="00EB569C" w:rsidP="00D82A30">
            <w:pPr>
              <w:tabs>
                <w:tab w:val="center" w:pos="3014"/>
                <w:tab w:val="center" w:pos="5624"/>
              </w:tabs>
            </w:pPr>
            <w:r>
              <w:rPr>
                <w:b/>
                <w:sz w:val="16"/>
              </w:rPr>
              <w:t>Phone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ab/>
            </w:r>
            <w:r>
              <w:rPr>
                <w:b/>
                <w:sz w:val="16"/>
              </w:rPr>
              <w:t>Facs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ab/>
            </w:r>
            <w:r>
              <w:rPr>
                <w:b/>
                <w:sz w:val="16"/>
              </w:rPr>
              <w:t>Email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 </w:t>
            </w:r>
          </w:p>
        </w:tc>
      </w:tr>
      <w:tr w:rsidR="00BE2DBA" w14:paraId="0F321B8C" w14:textId="77777777">
        <w:trPr>
          <w:trHeight w:val="720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</w:tcPr>
          <w:p w14:paraId="33347703" w14:textId="77777777" w:rsidR="00D82A30" w:rsidRDefault="00EB569C" w:rsidP="00D82A30">
            <w:pPr>
              <w:ind w:left="80"/>
            </w:pPr>
            <w:r>
              <w:rPr>
                <w:b/>
                <w:sz w:val="16"/>
              </w:rPr>
              <w:t>Natural Gas</w:t>
            </w:r>
            <w:r>
              <w:rPr>
                <w:sz w:val="16"/>
              </w:rPr>
              <w:t xml:space="preserve">: </w:t>
            </w:r>
            <w:r w:rsidR="00D82A30">
              <w:rPr>
                <w:color w:val="0432FF"/>
                <w:sz w:val="16"/>
              </w:rPr>
              <w:t>Atmos Gas, (Contact Name, Phone, Email)</w:t>
            </w:r>
          </w:p>
          <w:p w14:paraId="7EC66D7A" w14:textId="77777777" w:rsidR="00BE2DBA" w:rsidRDefault="00BE2DBA">
            <w:pPr>
              <w:ind w:left="80"/>
            </w:pPr>
          </w:p>
        </w:tc>
        <w:tc>
          <w:tcPr>
            <w:tcW w:w="74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2D4CA" w14:textId="77777777" w:rsidR="00D82A30" w:rsidRDefault="00EB569C" w:rsidP="00D82A30">
            <w:pPr>
              <w:tabs>
                <w:tab w:val="center" w:pos="5009"/>
              </w:tabs>
            </w:pPr>
            <w:r>
              <w:rPr>
                <w:b/>
                <w:sz w:val="16"/>
              </w:rPr>
              <w:t>Size of Nearest Line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ab/>
            </w:r>
            <w:r>
              <w:rPr>
                <w:b/>
                <w:sz w:val="16"/>
              </w:rPr>
              <w:t>Pressure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  <w:p w14:paraId="7389F969" w14:textId="77777777" w:rsidR="00BE2DBA" w:rsidRDefault="00BE2DBA">
            <w:pPr>
              <w:tabs>
                <w:tab w:val="center" w:pos="3626"/>
              </w:tabs>
            </w:pPr>
          </w:p>
        </w:tc>
      </w:tr>
      <w:tr w:rsidR="00BE2DBA" w14:paraId="1678BCFE" w14:textId="77777777">
        <w:trPr>
          <w:trHeight w:val="740"/>
        </w:trPr>
        <w:tc>
          <w:tcPr>
            <w:tcW w:w="5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EEE"/>
          </w:tcPr>
          <w:p w14:paraId="10577AA4" w14:textId="77777777" w:rsidR="00D82A30" w:rsidRDefault="00EB569C">
            <w:pPr>
              <w:ind w:left="80"/>
              <w:rPr>
                <w:color w:val="0432FF"/>
                <w:sz w:val="16"/>
              </w:rPr>
            </w:pPr>
            <w:r>
              <w:rPr>
                <w:b/>
                <w:sz w:val="16"/>
              </w:rPr>
              <w:t>Telecommunications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  <w:r w:rsidR="00D82A30">
              <w:rPr>
                <w:color w:val="0432FF"/>
                <w:sz w:val="16"/>
              </w:rPr>
              <w:t xml:space="preserve">(Name, Company, </w:t>
            </w:r>
          </w:p>
          <w:p w14:paraId="0708A293" w14:textId="77777777" w:rsidR="00BE2DBA" w:rsidRDefault="00D82A30">
            <w:pPr>
              <w:ind w:left="80"/>
            </w:pPr>
            <w:r>
              <w:rPr>
                <w:color w:val="0432FF"/>
                <w:sz w:val="16"/>
              </w:rPr>
              <w:t>Phone #)</w:t>
            </w:r>
            <w:r w:rsidR="00EB569C">
              <w:rPr>
                <w:color w:val="0432FF"/>
                <w:sz w:val="16"/>
              </w:rPr>
              <w:t xml:space="preserve">  </w:t>
            </w:r>
          </w:p>
          <w:p w14:paraId="71518F55" w14:textId="77777777" w:rsidR="00EB569C" w:rsidRDefault="00D82A30" w:rsidP="00EB569C">
            <w:pPr>
              <w:ind w:right="192"/>
            </w:pPr>
            <w:r>
              <w:rPr>
                <w:color w:val="0000FF"/>
                <w:sz w:val="16"/>
              </w:rPr>
              <w:t xml:space="preserve">   </w:t>
            </w:r>
            <w:r>
              <w:rPr>
                <w:b/>
                <w:sz w:val="16"/>
              </w:rPr>
              <w:t>Or (Ex. AT&amp;T, Suddenlink)</w:t>
            </w:r>
            <w:r>
              <w:rPr>
                <w:color w:val="0000FF"/>
                <w:sz w:val="16"/>
              </w:rPr>
              <w:t xml:space="preserve">                                         </w:t>
            </w:r>
            <w:r>
              <w:rPr>
                <w:b/>
                <w:sz w:val="16"/>
              </w:rPr>
              <w:t>Phone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  <w:p w14:paraId="60F496FB" w14:textId="77777777" w:rsidR="00BE2DBA" w:rsidRDefault="00EB569C" w:rsidP="00D82A30">
            <w:pPr>
              <w:tabs>
                <w:tab w:val="center" w:pos="4024"/>
              </w:tabs>
            </w:pPr>
            <w:r>
              <w:rPr>
                <w:b/>
                <w:sz w:val="16"/>
              </w:rPr>
              <w:t xml:space="preserve">  </w:t>
            </w:r>
          </w:p>
        </w:tc>
        <w:tc>
          <w:tcPr>
            <w:tcW w:w="5320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vAlign w:val="center"/>
          </w:tcPr>
          <w:p w14:paraId="2250F2A1" w14:textId="77777777" w:rsidR="00BE2DBA" w:rsidRDefault="00EB569C" w:rsidP="00D82A30">
            <w:pPr>
              <w:tabs>
                <w:tab w:val="right" w:pos="5184"/>
              </w:tabs>
            </w:pPr>
            <w:r>
              <w:rPr>
                <w:color w:val="0432FF"/>
                <w:sz w:val="16"/>
              </w:rPr>
              <w:t xml:space="preserve">                                                                </w:t>
            </w:r>
            <w:r>
              <w:rPr>
                <w:b/>
                <w:sz w:val="16"/>
              </w:rPr>
              <w:t>Email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</w:tc>
      </w:tr>
      <w:tr w:rsidR="00BE2DBA" w14:paraId="198AD68E" w14:textId="77777777">
        <w:trPr>
          <w:trHeight w:val="720"/>
        </w:trPr>
        <w:tc>
          <w:tcPr>
            <w:tcW w:w="54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F72016" w14:textId="77777777" w:rsidR="00D82A30" w:rsidRDefault="00EB569C" w:rsidP="00D82A30">
            <w:pPr>
              <w:ind w:left="80"/>
              <w:rPr>
                <w:color w:val="0432FF"/>
                <w:sz w:val="16"/>
              </w:rPr>
            </w:pPr>
            <w:r>
              <w:rPr>
                <w:b/>
                <w:sz w:val="16"/>
              </w:rPr>
              <w:t>Solid Waste Disposal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  <w:r w:rsidR="00D82A30">
              <w:rPr>
                <w:color w:val="0432FF"/>
                <w:sz w:val="16"/>
              </w:rPr>
              <w:t>(Contact Name)</w:t>
            </w:r>
            <w:r>
              <w:rPr>
                <w:color w:val="0432FF"/>
                <w:sz w:val="16"/>
              </w:rPr>
              <w:t xml:space="preserve">, </w:t>
            </w:r>
          </w:p>
          <w:p w14:paraId="1396AE3B" w14:textId="77777777" w:rsidR="00BE2DBA" w:rsidRDefault="00D82A30" w:rsidP="00D82A30">
            <w:pPr>
              <w:ind w:left="80"/>
            </w:pPr>
            <w:r w:rsidRPr="00D82A30">
              <w:rPr>
                <w:color w:val="0432FF"/>
                <w:sz w:val="16"/>
              </w:rPr>
              <w:t>Texas Disposal Systems </w:t>
            </w:r>
            <w:r w:rsidR="00EB569C">
              <w:rPr>
                <w:color w:val="0432FF"/>
                <w:sz w:val="16"/>
              </w:rPr>
              <w:tab/>
            </w:r>
            <w:r>
              <w:rPr>
                <w:color w:val="0432FF"/>
                <w:sz w:val="16"/>
              </w:rPr>
              <w:t xml:space="preserve">                                 </w:t>
            </w:r>
            <w:r w:rsidR="00EB569C">
              <w:rPr>
                <w:b/>
                <w:sz w:val="16"/>
              </w:rPr>
              <w:t>Phone</w:t>
            </w:r>
            <w:r w:rsidR="00EB569C">
              <w:rPr>
                <w:sz w:val="16"/>
              </w:rPr>
              <w:t>:</w:t>
            </w:r>
            <w:r w:rsidR="00EB569C">
              <w:rPr>
                <w:color w:val="0432FF"/>
                <w:sz w:val="16"/>
              </w:rPr>
              <w:t xml:space="preserve"> </w:t>
            </w:r>
            <w:r w:rsidRPr="00D82A30">
              <w:rPr>
                <w:color w:val="0432FF"/>
                <w:sz w:val="16"/>
              </w:rPr>
              <w:t>512-421-1300</w:t>
            </w:r>
          </w:p>
        </w:tc>
        <w:tc>
          <w:tcPr>
            <w:tcW w:w="5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6D6CB" w14:textId="77777777" w:rsidR="00BE2DBA" w:rsidRDefault="00EB569C" w:rsidP="00D82A30">
            <w:pPr>
              <w:tabs>
                <w:tab w:val="center" w:pos="3141"/>
              </w:tabs>
            </w:pPr>
            <w:r>
              <w:rPr>
                <w:color w:val="0432FF"/>
                <w:sz w:val="16"/>
              </w:rPr>
              <w:t xml:space="preserve"> </w:t>
            </w:r>
            <w:r>
              <w:rPr>
                <w:color w:val="0432FF"/>
                <w:sz w:val="16"/>
              </w:rPr>
              <w:tab/>
            </w:r>
            <w:r>
              <w:rPr>
                <w:b/>
                <w:sz w:val="16"/>
              </w:rPr>
              <w:t>Email</w:t>
            </w:r>
            <w:r>
              <w:rPr>
                <w:sz w:val="16"/>
              </w:rPr>
              <w:t>:</w:t>
            </w:r>
            <w:r>
              <w:rPr>
                <w:color w:val="0432FF"/>
                <w:sz w:val="16"/>
              </w:rPr>
              <w:t xml:space="preserve"> </w:t>
            </w:r>
          </w:p>
        </w:tc>
      </w:tr>
    </w:tbl>
    <w:p w14:paraId="7E55D0E3" w14:textId="77777777" w:rsidR="00BE2DBA" w:rsidRDefault="00BE2DBA">
      <w:pPr>
        <w:spacing w:after="25" w:line="216" w:lineRule="auto"/>
        <w:ind w:left="10" w:hanging="10"/>
        <w:jc w:val="center"/>
      </w:pPr>
    </w:p>
    <w:sectPr w:rsidR="00BE2DBA">
      <w:footerReference w:type="default" r:id="rId13"/>
      <w:pgSz w:w="12240" w:h="15840"/>
      <w:pgMar w:top="723" w:right="720" w:bottom="71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4A2E4" w14:textId="77777777" w:rsidR="00785E6D" w:rsidRDefault="00785E6D" w:rsidP="00EB569C">
      <w:pPr>
        <w:spacing w:after="0" w:line="240" w:lineRule="auto"/>
      </w:pPr>
      <w:r>
        <w:separator/>
      </w:r>
    </w:p>
  </w:endnote>
  <w:endnote w:type="continuationSeparator" w:id="0">
    <w:p w14:paraId="66182C5F" w14:textId="77777777" w:rsidR="00785E6D" w:rsidRDefault="00785E6D" w:rsidP="00EB56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2201" w14:textId="77777777" w:rsidR="00353A3A" w:rsidRPr="000043C1" w:rsidRDefault="00593AF0" w:rsidP="00353A3A">
    <w:pPr>
      <w:spacing w:after="0"/>
      <w:ind w:left="14"/>
      <w:jc w:val="center"/>
    </w:pPr>
    <w:r>
      <w:rPr>
        <w:rFonts w:ascii="Arial" w:eastAsia="Arial" w:hAnsi="Arial" w:cs="Arial"/>
        <w:b/>
        <w:sz w:val="14"/>
      </w:rPr>
      <w:t>Nolanville</w:t>
    </w:r>
    <w:r w:rsidR="00353A3A">
      <w:rPr>
        <w:rFonts w:ascii="Arial" w:eastAsia="Arial" w:hAnsi="Arial" w:cs="Arial"/>
        <w:b/>
        <w:sz w:val="14"/>
      </w:rPr>
      <w:t xml:space="preserve"> Economic Development Corporation ♦ </w:t>
    </w:r>
    <w:hyperlink r:id="rId1" w:history="1">
      <w:r w:rsidR="002F11D7" w:rsidRPr="009824B4">
        <w:rPr>
          <w:rStyle w:val="Hyperlink"/>
          <w:rFonts w:ascii="Arial" w:eastAsia="Arial" w:hAnsi="Arial" w:cs="Arial"/>
          <w:sz w:val="14"/>
        </w:rPr>
        <w:t>www.nolanvilleedc.com</w:t>
      </w:r>
    </w:hyperlink>
    <w:hyperlink r:id="rId2">
      <w:r w:rsidR="00353A3A">
        <w:rPr>
          <w:rFonts w:ascii="Arial" w:eastAsia="Arial" w:hAnsi="Arial" w:cs="Arial"/>
          <w:b/>
          <w:color w:val="0432FF"/>
          <w:sz w:val="14"/>
        </w:rPr>
        <w:t xml:space="preserve"> </w:t>
      </w:r>
    </w:hyperlink>
    <w:r w:rsidR="00353A3A">
      <w:rPr>
        <w:rFonts w:ascii="Arial" w:eastAsia="Arial" w:hAnsi="Arial" w:cs="Arial"/>
        <w:b/>
        <w:sz w:val="14"/>
      </w:rPr>
      <w:t>♦</w:t>
    </w:r>
    <w:r w:rsidR="002F11D7">
      <w:rPr>
        <w:rFonts w:ascii="Arial" w:eastAsia="Arial" w:hAnsi="Arial" w:cs="Arial"/>
        <w:b/>
        <w:sz w:val="14"/>
      </w:rPr>
      <w:t xml:space="preserve"> (254</w:t>
    </w:r>
    <w:r w:rsidR="00353A3A">
      <w:rPr>
        <w:rFonts w:ascii="Arial" w:eastAsia="Arial" w:hAnsi="Arial" w:cs="Arial"/>
        <w:b/>
        <w:sz w:val="14"/>
      </w:rPr>
      <w:t xml:space="preserve">) </w:t>
    </w:r>
    <w:r w:rsidR="002F11D7">
      <w:rPr>
        <w:rFonts w:ascii="Arial" w:eastAsia="Arial" w:hAnsi="Arial" w:cs="Arial"/>
        <w:b/>
        <w:sz w:val="14"/>
      </w:rPr>
      <w:t>698</w:t>
    </w:r>
    <w:r w:rsidR="00353A3A">
      <w:rPr>
        <w:rFonts w:ascii="Arial" w:eastAsia="Arial" w:hAnsi="Arial" w:cs="Arial"/>
        <w:b/>
        <w:sz w:val="14"/>
      </w:rPr>
      <w:t>-</w:t>
    </w:r>
    <w:r w:rsidR="002F11D7">
      <w:rPr>
        <w:rFonts w:ascii="Arial" w:eastAsia="Arial" w:hAnsi="Arial" w:cs="Arial"/>
        <w:b/>
        <w:sz w:val="14"/>
      </w:rPr>
      <w:t>6335</w:t>
    </w:r>
  </w:p>
  <w:p w14:paraId="08334D2B" w14:textId="77777777" w:rsidR="00353A3A" w:rsidRPr="00203F4F" w:rsidRDefault="00353A3A" w:rsidP="00353A3A">
    <w:pPr>
      <w:spacing w:after="0"/>
      <w:ind w:left="14"/>
      <w:jc w:val="center"/>
      <w:rPr>
        <w:rFonts w:ascii="Arial" w:eastAsia="Arial" w:hAnsi="Arial" w:cs="Arial"/>
        <w:b/>
        <w:sz w:val="14"/>
      </w:rPr>
    </w:pPr>
    <w:r>
      <w:rPr>
        <w:rFonts w:ascii="Arial" w:eastAsia="Arial" w:hAnsi="Arial" w:cs="Arial"/>
        <w:b/>
        <w:sz w:val="14"/>
      </w:rPr>
      <w:t>The information contained herein is from sources deemed reliable, but no guarantee is made or responsibility</w:t>
    </w:r>
    <w:r w:rsidR="002F11D7">
      <w:rPr>
        <w:rFonts w:ascii="Arial" w:eastAsia="Arial" w:hAnsi="Arial" w:cs="Arial"/>
        <w:b/>
        <w:sz w:val="14"/>
      </w:rPr>
      <w:t xml:space="preserve"> assumed by the City of Nolanville</w:t>
    </w:r>
    <w:r>
      <w:rPr>
        <w:rFonts w:ascii="Arial" w:eastAsia="Arial" w:hAnsi="Arial" w:cs="Arial"/>
        <w:b/>
        <w:sz w:val="14"/>
      </w:rPr>
      <w:t xml:space="preserve"> and/or </w:t>
    </w:r>
    <w:r w:rsidR="002F11D7">
      <w:rPr>
        <w:rFonts w:ascii="Arial" w:eastAsia="Arial" w:hAnsi="Arial" w:cs="Arial"/>
        <w:b/>
        <w:sz w:val="14"/>
      </w:rPr>
      <w:t>Nolanville</w:t>
    </w:r>
    <w:r>
      <w:rPr>
        <w:rFonts w:ascii="Arial" w:eastAsia="Arial" w:hAnsi="Arial" w:cs="Arial"/>
        <w:b/>
        <w:sz w:val="14"/>
      </w:rPr>
      <w:t xml:space="preserve"> Economic Development Corporation as to its accurac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91481" w14:textId="77777777" w:rsidR="00785E6D" w:rsidRDefault="00785E6D" w:rsidP="00EB569C">
      <w:pPr>
        <w:spacing w:after="0" w:line="240" w:lineRule="auto"/>
      </w:pPr>
      <w:r>
        <w:separator/>
      </w:r>
    </w:p>
  </w:footnote>
  <w:footnote w:type="continuationSeparator" w:id="0">
    <w:p w14:paraId="0FC15A6D" w14:textId="77777777" w:rsidR="00785E6D" w:rsidRDefault="00785E6D" w:rsidP="00EB56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cwsTA1MjKyNDFQ0lEKTi0uzszPAykwrAUAwCVLuiwAAAA="/>
  </w:docVars>
  <w:rsids>
    <w:rsidRoot w:val="00BE2DBA"/>
    <w:rsid w:val="00050615"/>
    <w:rsid w:val="0006491B"/>
    <w:rsid w:val="000A4ADE"/>
    <w:rsid w:val="000A6160"/>
    <w:rsid w:val="000C66EE"/>
    <w:rsid w:val="001631D7"/>
    <w:rsid w:val="002A3E5C"/>
    <w:rsid w:val="002D6320"/>
    <w:rsid w:val="002F11D7"/>
    <w:rsid w:val="002F6F71"/>
    <w:rsid w:val="00353A3A"/>
    <w:rsid w:val="0037611D"/>
    <w:rsid w:val="004A7296"/>
    <w:rsid w:val="00593AF0"/>
    <w:rsid w:val="006042A0"/>
    <w:rsid w:val="00616ECC"/>
    <w:rsid w:val="006C727F"/>
    <w:rsid w:val="00785E6D"/>
    <w:rsid w:val="007D4FC1"/>
    <w:rsid w:val="007D67BD"/>
    <w:rsid w:val="008554F0"/>
    <w:rsid w:val="008616B6"/>
    <w:rsid w:val="008C49D3"/>
    <w:rsid w:val="008D308B"/>
    <w:rsid w:val="00A517EC"/>
    <w:rsid w:val="00AA7F4C"/>
    <w:rsid w:val="00AC4588"/>
    <w:rsid w:val="00BE2DBA"/>
    <w:rsid w:val="00CC16A4"/>
    <w:rsid w:val="00D157D6"/>
    <w:rsid w:val="00D16D91"/>
    <w:rsid w:val="00D33F77"/>
    <w:rsid w:val="00D82A30"/>
    <w:rsid w:val="00DA1030"/>
    <w:rsid w:val="00E63DC4"/>
    <w:rsid w:val="00E66A71"/>
    <w:rsid w:val="00E7257E"/>
    <w:rsid w:val="00EB569C"/>
    <w:rsid w:val="00FF4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BBBC44"/>
  <w15:docId w15:val="{07F200C0-8199-4B48-B819-75F10E182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hd w:val="clear" w:color="auto" w:fill="EEEEEE"/>
      <w:spacing w:after="66"/>
      <w:ind w:left="80"/>
      <w:outlineLvl w:val="0"/>
    </w:pPr>
    <w:rPr>
      <w:rFonts w:ascii="Calibri" w:eastAsia="Calibri" w:hAnsi="Calibri" w:cs="Calibri"/>
      <w:b/>
      <w:color w:val="008F5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8F51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EB569C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B56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69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B56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69C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2F11D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11D7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0C66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8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ppamapgroup.com/pc-16822-554-dallas-tx-street-guide.aspx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www.kappamapgroup.com/pc-16822-554-dallas-tx-street-guide.aspx" TargetMode="External"/><Relationship Id="rId12" Type="http://schemas.openxmlformats.org/officeDocument/2006/relationships/hyperlink" Target="http://websoilsurvey.nrcs.usda.gov/app/WebSoilSurvey.asp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ebsoilsurvey.nrcs.usda.gov/app/WebSoilSurvey.aspx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://websoilsurvey.nrcs.usda.gov/app/WebSoilSurvey.aspx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kappamapgroup.com/pc-16822-554-dallas-tx-street-guide.aspx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randalledc.com/" TargetMode="External"/><Relationship Id="rId1" Type="http://schemas.openxmlformats.org/officeDocument/2006/relationships/hyperlink" Target="http://www.nolanvilleedc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te 001, Facey Enterprises NV, 703 Acres or 284 Hectares, 24 May 2016</vt:lpstr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 001, Facey Enterprises NV, 703 Acres or 284 Hectares, 24 May 2016</dc:title>
  <dc:subject/>
  <dc:creator>Jared Traci A</dc:creator>
  <cp:keywords/>
  <cp:lastModifiedBy>Mousumi Deb</cp:lastModifiedBy>
  <cp:revision>2</cp:revision>
  <dcterms:created xsi:type="dcterms:W3CDTF">2018-02-15T19:37:00Z</dcterms:created>
  <dcterms:modified xsi:type="dcterms:W3CDTF">2018-02-15T19:37:00Z</dcterms:modified>
</cp:coreProperties>
</file>